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76" w:type="dxa"/>
        <w:tblLook w:val="04A0" w:firstRow="1" w:lastRow="0" w:firstColumn="1" w:lastColumn="0" w:noHBand="0" w:noVBand="1"/>
      </w:tblPr>
      <w:tblGrid>
        <w:gridCol w:w="1040"/>
        <w:gridCol w:w="1072"/>
        <w:gridCol w:w="1157"/>
        <w:gridCol w:w="1372"/>
        <w:gridCol w:w="1157"/>
        <w:gridCol w:w="1372"/>
        <w:gridCol w:w="1087"/>
        <w:gridCol w:w="1347"/>
        <w:gridCol w:w="1372"/>
      </w:tblGrid>
      <w:tr w:rsidR="003C5435" w:rsidRPr="0094016B" w14:paraId="16578BD8" w14:textId="4B7D0E40" w:rsidTr="00C718D8">
        <w:trPr>
          <w:trHeight w:val="293"/>
        </w:trPr>
        <w:tc>
          <w:tcPr>
            <w:tcW w:w="104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55CB1" w14:textId="3CB6C780" w:rsidR="003C5435" w:rsidRPr="00681326" w:rsidRDefault="003C5435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</w:p>
        </w:tc>
        <w:tc>
          <w:tcPr>
            <w:tcW w:w="107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E1B61C" w14:textId="77777777" w:rsidR="003C5435" w:rsidRPr="00681326" w:rsidRDefault="003C5435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FPGA</w:t>
            </w:r>
          </w:p>
        </w:tc>
        <w:tc>
          <w:tcPr>
            <w:tcW w:w="252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38C6" w14:textId="77777777" w:rsidR="003C5435" w:rsidRPr="00681326" w:rsidRDefault="003C5435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AFTAB</w:t>
            </w:r>
          </w:p>
        </w:tc>
        <w:tc>
          <w:tcPr>
            <w:tcW w:w="252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D2CD49" w14:textId="77777777" w:rsidR="003C5435" w:rsidRPr="00681326" w:rsidRDefault="003C5435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AFTAB+PLA+STACK</w:t>
            </w:r>
          </w:p>
        </w:tc>
        <w:tc>
          <w:tcPr>
            <w:tcW w:w="3806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988FDC" w14:textId="0CF07F0A" w:rsidR="003C5435" w:rsidRPr="00681326" w:rsidRDefault="006E788D" w:rsidP="0094016B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PLA+STACK</w:t>
            </w:r>
          </w:p>
        </w:tc>
      </w:tr>
      <w:tr w:rsidR="00517937" w:rsidRPr="0094016B" w14:paraId="54011E69" w14:textId="12C68165" w:rsidTr="00C718D8">
        <w:trPr>
          <w:trHeight w:val="578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9C8A5A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val="de-AT" w:bidi="fa-IR"/>
              </w:rPr>
              <w:t>Resource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7470F8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Available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D1E9E82" w14:textId="6B8734E5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AB38E7B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%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6DF9CD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</w:t>
            </w:r>
          </w:p>
        </w:tc>
        <w:tc>
          <w:tcPr>
            <w:tcW w:w="137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714DD46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%</w:t>
            </w:r>
          </w:p>
        </w:tc>
        <w:tc>
          <w:tcPr>
            <w:tcW w:w="108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679C24A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Overhead</w:t>
            </w:r>
          </w:p>
        </w:tc>
        <w:tc>
          <w:tcPr>
            <w:tcW w:w="13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1F4E07" w14:textId="77777777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Overhead%</w:t>
            </w:r>
          </w:p>
        </w:tc>
        <w:tc>
          <w:tcPr>
            <w:tcW w:w="137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45EBD6E" w14:textId="7D83F6D4" w:rsidR="00517937" w:rsidRPr="00681326" w:rsidRDefault="00517937" w:rsidP="00517937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bidi="fa-IR"/>
              </w:rPr>
            </w:pPr>
            <w:r w:rsidRPr="00681326">
              <w:rPr>
                <w:rFonts w:asciiTheme="majorBidi" w:hAnsiTheme="majorBidi" w:cstheme="majorBidi"/>
                <w:color w:val="000000"/>
                <w:lang w:val="de-AT"/>
              </w:rPr>
              <w:t xml:space="preserve">FPGA </w:t>
            </w:r>
            <w:r w:rsidR="00D95A45" w:rsidRPr="00681326">
              <w:rPr>
                <w:rFonts w:asciiTheme="majorBidi" w:eastAsia="Times New Roman" w:hAnsiTheme="majorBidi" w:cstheme="majorBidi"/>
                <w:color w:val="000000"/>
                <w:lang w:bidi="fa-IR"/>
              </w:rPr>
              <w:t>Utilization</w:t>
            </w:r>
            <w:r w:rsidRPr="00681326">
              <w:rPr>
                <w:rFonts w:asciiTheme="majorBidi" w:hAnsiTheme="majorBidi" w:cstheme="majorBidi"/>
                <w:color w:val="000000"/>
              </w:rPr>
              <w:t>%</w:t>
            </w:r>
          </w:p>
        </w:tc>
      </w:tr>
      <w:tr w:rsidR="00C718D8" w:rsidRPr="0094016B" w14:paraId="1AD9825E" w14:textId="3C483F38" w:rsidTr="00C718D8">
        <w:trPr>
          <w:trHeight w:val="293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F88101" w14:textId="1D456B4A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LUT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9DB8D" w14:textId="0C20F5C0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63400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E8A869" w14:textId="49227A9E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2884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1851B" w14:textId="4B3237B1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4.5488959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AC4927" w14:textId="772C7FCC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3149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7F5009" w14:textId="1E908CB5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4.96687697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2E2E34" w14:textId="1020406D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265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AF5EEE" w14:textId="7B7D2B67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9.18862691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AAE235B" w14:textId="21CD4681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bidi="fa-IR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0.4179811</w:t>
            </w:r>
          </w:p>
        </w:tc>
      </w:tr>
      <w:tr w:rsidR="00C718D8" w:rsidRPr="0094016B" w14:paraId="123ECB29" w14:textId="72E2AF65" w:rsidTr="00C718D8">
        <w:trPr>
          <w:trHeight w:val="293"/>
        </w:trPr>
        <w:tc>
          <w:tcPr>
            <w:tcW w:w="10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B0294" w14:textId="0C9DA18B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val="de-AT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FF</w:t>
            </w:r>
          </w:p>
        </w:tc>
        <w:tc>
          <w:tcPr>
            <w:tcW w:w="10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EA49C" w14:textId="55418AB1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126800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0DBB09" w14:textId="1A5C0C3A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2601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CEAE2" w14:textId="3B30DD67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2.05126183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BDD29" w14:textId="13640610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3505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402784" w14:textId="38A29AAB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2.76419558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38C094" w14:textId="16E914C4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904</w:t>
            </w:r>
          </w:p>
        </w:tc>
        <w:tc>
          <w:tcPr>
            <w:tcW w:w="13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40CE80" w14:textId="382D3CDD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34.7558631</w:t>
            </w:r>
          </w:p>
        </w:tc>
        <w:tc>
          <w:tcPr>
            <w:tcW w:w="137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D6FB4C4" w14:textId="0EFAF89D" w:rsidR="00C718D8" w:rsidRPr="00C718D8" w:rsidRDefault="00C718D8" w:rsidP="00C718D8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000000"/>
                <w:lang w:bidi="fa-IR"/>
              </w:rPr>
            </w:pPr>
            <w:r w:rsidRPr="00C718D8">
              <w:rPr>
                <w:rFonts w:asciiTheme="majorBidi" w:hAnsiTheme="majorBidi" w:cstheme="majorBidi"/>
                <w:color w:val="000000"/>
              </w:rPr>
              <w:t>0.7129338</w:t>
            </w:r>
          </w:p>
        </w:tc>
      </w:tr>
    </w:tbl>
    <w:p w14:paraId="318E5996" w14:textId="0E04A263" w:rsidR="00B83FC5" w:rsidRPr="00681326" w:rsidRDefault="00B83FC5" w:rsidP="0094016B">
      <w:pPr>
        <w:rPr>
          <w:rFonts w:asciiTheme="majorBidi" w:hAnsiTheme="majorBidi" w:cstheme="majorBidi"/>
          <w:rtl/>
          <w:lang w:bidi="fa-IR"/>
        </w:rPr>
      </w:pPr>
    </w:p>
    <w:p w14:paraId="62D6762C" w14:textId="26C82A0B" w:rsidR="0094016B" w:rsidRPr="00681326" w:rsidRDefault="00183F1C" w:rsidP="0094016B">
      <w:pPr>
        <w:rPr>
          <w:rFonts w:asciiTheme="majorBidi" w:hAnsiTheme="majorBidi" w:cstheme="majorBidi"/>
          <w:lang w:bidi="fa-IR"/>
        </w:rPr>
      </w:pPr>
      <w:r w:rsidRPr="00681326">
        <w:rPr>
          <w:rFonts w:asciiTheme="majorBidi" w:hAnsiTheme="majorBidi" w:cstheme="majorBidi"/>
          <w:lang w:bidi="fa-IR"/>
        </w:rPr>
        <w:t>Xilinx - Artix-7</w:t>
      </w:r>
      <w:r w:rsidR="004E4324" w:rsidRPr="00681326">
        <w:rPr>
          <w:rFonts w:asciiTheme="majorBidi" w:hAnsiTheme="majorBidi" w:cstheme="majorBidi"/>
          <w:lang w:bidi="fa-IR"/>
        </w:rPr>
        <w:t xml:space="preserve"> - xa7a100tcsg324-2i</w:t>
      </w:r>
      <w:r w:rsidRPr="00681326">
        <w:rPr>
          <w:rFonts w:asciiTheme="majorBidi" w:hAnsiTheme="majorBidi" w:cstheme="majorBidi"/>
          <w:lang w:bidi="fa-IR"/>
        </w:rPr>
        <w:t xml:space="preserve"> </w:t>
      </w:r>
    </w:p>
    <w:p w14:paraId="361CC2A9" w14:textId="77777777" w:rsidR="00AC0CE6" w:rsidRDefault="00AC0CE6" w:rsidP="0094016B">
      <w:pPr>
        <w:rPr>
          <w:lang w:bidi="fa-IR"/>
        </w:rPr>
      </w:pPr>
    </w:p>
    <w:p w14:paraId="18763A36" w14:textId="77777777" w:rsidR="00AC0CE6" w:rsidRDefault="00AC0CE6" w:rsidP="0094016B">
      <w:pPr>
        <w:rPr>
          <w:lang w:bidi="fa-IR"/>
        </w:rPr>
      </w:pPr>
    </w:p>
    <w:p w14:paraId="4FD8002D" w14:textId="77777777" w:rsidR="00AC0CE6" w:rsidRDefault="00AC0CE6" w:rsidP="0094016B">
      <w:pPr>
        <w:rPr>
          <w:lang w:bidi="fa-IR"/>
        </w:rPr>
      </w:pPr>
    </w:p>
    <w:p w14:paraId="04EF5D5E" w14:textId="77777777" w:rsidR="00AC0CE6" w:rsidRPr="0094016B" w:rsidRDefault="00AC0CE6" w:rsidP="0094016B">
      <w:pPr>
        <w:rPr>
          <w:rtl/>
          <w:lang w:bidi="fa-IR"/>
        </w:rPr>
      </w:pPr>
    </w:p>
    <w:sectPr w:rsidR="00AC0CE6" w:rsidRPr="0094016B" w:rsidSect="0051793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A1tTAws7AwtDBV0lEKTi0uzszPAykwqwUAeaMlESwAAAA="/>
  </w:docVars>
  <w:rsids>
    <w:rsidRoot w:val="006F6483"/>
    <w:rsid w:val="00036717"/>
    <w:rsid w:val="00074AE0"/>
    <w:rsid w:val="00183F1C"/>
    <w:rsid w:val="00323630"/>
    <w:rsid w:val="003C5435"/>
    <w:rsid w:val="004E4324"/>
    <w:rsid w:val="005155AB"/>
    <w:rsid w:val="00517937"/>
    <w:rsid w:val="00681326"/>
    <w:rsid w:val="006E788D"/>
    <w:rsid w:val="006F6483"/>
    <w:rsid w:val="00715BD4"/>
    <w:rsid w:val="0094016B"/>
    <w:rsid w:val="009D41BE"/>
    <w:rsid w:val="00A83A35"/>
    <w:rsid w:val="00AC0CE6"/>
    <w:rsid w:val="00B83FC5"/>
    <w:rsid w:val="00C718D8"/>
    <w:rsid w:val="00D95A45"/>
    <w:rsid w:val="00FF0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62545"/>
  <w15:chartTrackingRefBased/>
  <w15:docId w15:val="{1C103323-AFDF-4457-A94F-AA5EDA9EF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6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73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1</Pages>
  <Words>37</Words>
  <Characters>276</Characters>
  <Application>Microsoft Office Word</Application>
  <DocSecurity>0</DocSecurity>
  <Lines>38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POURRUDSARI MAHBOOBE</dc:creator>
  <cp:keywords/>
  <dc:description/>
  <cp:lastModifiedBy>mahboobe sadeghipour</cp:lastModifiedBy>
  <cp:revision>16</cp:revision>
  <dcterms:created xsi:type="dcterms:W3CDTF">2022-09-09T07:02:00Z</dcterms:created>
  <dcterms:modified xsi:type="dcterms:W3CDTF">2022-10-13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fffbd08875bf628e53e4b7829bf281bee64fdd59b000c21630deb0190c3ae8</vt:lpwstr>
  </property>
</Properties>
</file>